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81978" w:rsidRDefault="00C25441">
      <w:pPr>
        <w:pStyle w:val="Title"/>
      </w:pPr>
      <w:sdt>
        <w:sdtPr>
          <w:alias w:val="Title:"/>
          <w:tag w:val="Title:"/>
          <w:id w:val="726351117"/>
          <w:placeholder>
            <w:docPart w:val="D3BD5DE33E9A47B08EF27DF8F6861BD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D61C75">
            <w:t>Publix Super Markets</w:t>
          </w:r>
          <w:r w:rsidR="00FE3C8B">
            <w:t>, Inc.</w:t>
          </w:r>
        </w:sdtContent>
      </w:sdt>
    </w:p>
    <w:sdt>
      <w:sdtPr>
        <w:alias w:val="Author Name(s), First M. Last, Omit Titles and Degrees:"/>
        <w:tag w:val="Author Name(s), First M. Last, Omit Titles and Degrees:"/>
        <w:id w:val="-1736158886"/>
        <w:placeholder>
          <w:docPart w:val="BCE381562FEB4696B90D54AF878C68B9"/>
        </w:placeholder>
        <w:temporary/>
        <w:showingPlcHdr/>
        <w15:appearance w15:val="hidden"/>
        <w:text/>
      </w:sdtPr>
      <w:sdtEndPr/>
      <w:sdtContent>
        <w:p w:rsidR="00B823AA" w:rsidRDefault="00B823AA" w:rsidP="00B823AA">
          <w:pPr>
            <w:pStyle w:val="Title2"/>
          </w:pPr>
          <w:r>
            <w:t>[Author Name(s), First M. Last, Omit Titles and Degrees]</w:t>
          </w:r>
        </w:p>
      </w:sdtContent>
    </w:sdt>
    <w:p w:rsidR="00E81978" w:rsidRDefault="00C25441" w:rsidP="00B823AA">
      <w:pPr>
        <w:pStyle w:val="Title2"/>
      </w:pPr>
      <w:sdt>
        <w:sdtPr>
          <w:alias w:val="Institutional Affiliation(s):"/>
          <w:tag w:val="Institutional Affiliation(s):"/>
          <w:id w:val="-1771543088"/>
          <w:placeholder>
            <w:docPart w:val="7F56B23060BE47FFBCA90144E8F89BCE"/>
          </w:placeholder>
          <w:temporary/>
          <w:showingPlcHdr/>
          <w15:appearance w15:val="hidden"/>
          <w:text/>
        </w:sdtPr>
        <w:sdtEndPr/>
        <w:sdtContent>
          <w:r w:rsidR="005D3A03">
            <w:t>[Institutional Affiliation(s)]</w:t>
          </w:r>
        </w:sdtContent>
      </w:sdt>
    </w:p>
    <w:sdt>
      <w:sdtPr>
        <w:alias w:val="Author Note:"/>
        <w:tag w:val="Author Note:"/>
        <w:id w:val="266668659"/>
        <w:placeholder>
          <w:docPart w:val="D5498F8D66B04815A464D0D565861443"/>
        </w:placeholder>
        <w:temporary/>
        <w:showingPlcHdr/>
        <w15:appearance w15:val="hidden"/>
      </w:sdtPr>
      <w:sdtEndPr/>
      <w:sdtContent>
        <w:p w:rsidR="00E81978" w:rsidRDefault="005D3A03">
          <w:pPr>
            <w:pStyle w:val="Title"/>
          </w:pPr>
          <w:r>
            <w:t>Author Note</w:t>
          </w:r>
        </w:p>
      </w:sdtContent>
    </w:sdt>
    <w:sdt>
      <w:sdtPr>
        <w:alias w:val="Include any grant/funding information and a complete correspondence address:"/>
        <w:tag w:val="Include any grant/funding information and a complete correspondence address:"/>
        <w:id w:val="716785028"/>
        <w:placeholder>
          <w:docPart w:val="42E729BC0C5D463F875DA0FE6EB89EDD"/>
        </w:placeholder>
        <w:temporary/>
        <w:showingPlcHdr/>
        <w15:appearance w15:val="hidden"/>
        <w:text/>
      </w:sdtPr>
      <w:sdtEndPr/>
      <w:sdtContent>
        <w:p w:rsidR="00E81978" w:rsidRDefault="005D3A03" w:rsidP="00B823AA">
          <w:pPr>
            <w:pStyle w:val="Title2"/>
          </w:pPr>
          <w:r>
            <w:t>[Include any grant/funding information and a complete correspondence address.]</w:t>
          </w:r>
        </w:p>
      </w:sdtContent>
    </w:sdt>
    <w:p w:rsidR="00CF265E" w:rsidRDefault="00CF265E" w:rsidP="00CF265E"/>
    <w:p w:rsidR="00CF265E" w:rsidRDefault="00CF265E" w:rsidP="00CF265E"/>
    <w:p w:rsidR="00CF265E" w:rsidRDefault="00CF265E" w:rsidP="00CF265E"/>
    <w:p w:rsidR="00CF265E" w:rsidRDefault="00CF265E" w:rsidP="00CF265E"/>
    <w:p w:rsidR="00CF265E" w:rsidRDefault="00CF265E" w:rsidP="00CF265E"/>
    <w:p w:rsidR="00CF265E" w:rsidRDefault="00CF265E" w:rsidP="00CF265E"/>
    <w:p w:rsidR="00CF265E" w:rsidRDefault="00CF265E" w:rsidP="00CF265E"/>
    <w:p w:rsidR="00CF265E" w:rsidRDefault="00CF265E" w:rsidP="00CF265E"/>
    <w:p w:rsidR="00CF265E" w:rsidRDefault="00CF265E" w:rsidP="00CF265E"/>
    <w:p w:rsidR="00CF265E" w:rsidRDefault="00CF265E" w:rsidP="00CF265E"/>
    <w:p w:rsidR="001D3864" w:rsidRDefault="00AB234A" w:rsidP="001D3864">
      <w:bookmarkStart w:id="0" w:name="_GoBack"/>
      <w:r>
        <w:lastRenderedPageBreak/>
        <w:t xml:space="preserve">In this </w:t>
      </w:r>
      <w:r w:rsidR="00333D3D">
        <w:t>paper, we will briefly account for some competitive and m</w:t>
      </w:r>
      <w:r w:rsidR="00FB7616">
        <w:t>acro</w:t>
      </w:r>
      <w:r w:rsidR="005F46CF">
        <w:t>-</w:t>
      </w:r>
      <w:r w:rsidR="00FB7616">
        <w:t>environmental factor</w:t>
      </w:r>
      <w:r w:rsidR="00FE3C8B">
        <w:t>s</w:t>
      </w:r>
      <w:r w:rsidR="00FB7616">
        <w:t xml:space="preserve"> of Publix Super Markets.</w:t>
      </w:r>
      <w:r w:rsidR="001D3864">
        <w:t xml:space="preserve"> </w:t>
      </w:r>
    </w:p>
    <w:p w:rsidR="00BE5505" w:rsidRDefault="001D3864" w:rsidP="001D3864">
      <w:pPr>
        <w:pStyle w:val="Heading1"/>
      </w:pPr>
      <w:r>
        <w:t>Competitive factors</w:t>
      </w:r>
    </w:p>
    <w:p w:rsidR="00307FFD" w:rsidRDefault="00EA2583" w:rsidP="00FE3C8B">
      <w:r>
        <w:t xml:space="preserve">The top </w:t>
      </w:r>
      <w:r w:rsidR="00EB4692">
        <w:t xml:space="preserve">rivals </w:t>
      </w:r>
      <w:r>
        <w:t>of the comp</w:t>
      </w:r>
      <w:r w:rsidR="00EB4692">
        <w:t>any are</w:t>
      </w:r>
      <w:r>
        <w:t xml:space="preserve"> Costco Wholesale with gross revenue of $141</w:t>
      </w:r>
      <w:r w:rsidR="006B0083">
        <w:t>,576.00M</w:t>
      </w:r>
      <w:r w:rsidR="00EB4692">
        <w:t xml:space="preserve"> and Kroger</w:t>
      </w:r>
      <w:r w:rsidR="006B0083">
        <w:t>. Other competitors are Food Lion, Kmart, IGA and CVS</w:t>
      </w:r>
      <w:r w:rsidR="00FE3C8B">
        <w:t>,</w:t>
      </w:r>
      <w:r w:rsidR="00EB4692">
        <w:t xml:space="preserve"> and </w:t>
      </w:r>
      <w:r w:rsidR="00FE3C8B">
        <w:t>Wholefoods</w:t>
      </w:r>
      <w:r w:rsidR="006B0083">
        <w:t xml:space="preserve">. </w:t>
      </w:r>
      <w:r w:rsidR="00DD1721">
        <w:t xml:space="preserve">Publix </w:t>
      </w:r>
      <w:r w:rsidR="00445A19">
        <w:t>has supermarkets of retail throughout North</w:t>
      </w:r>
      <w:r w:rsidR="00D3585C">
        <w:t xml:space="preserve"> &amp; South Carolina, Florida, </w:t>
      </w:r>
      <w:r w:rsidR="00445A19">
        <w:t>Ten</w:t>
      </w:r>
      <w:r w:rsidR="00D3585C">
        <w:t>n</w:t>
      </w:r>
      <w:r w:rsidR="00445A19">
        <w:t>esse</w:t>
      </w:r>
      <w:r w:rsidR="00D3585C">
        <w:t>e</w:t>
      </w:r>
      <w:r w:rsidR="00445A19">
        <w:t>,</w:t>
      </w:r>
      <w:r w:rsidR="00D3585C">
        <w:t xml:space="preserve"> A</w:t>
      </w:r>
      <w:r w:rsidR="00445A19">
        <w:t>labama</w:t>
      </w:r>
      <w:r w:rsidR="00D3585C">
        <w:t xml:space="preserve"> and Georgia ha</w:t>
      </w:r>
      <w:r w:rsidR="00FE3C8B">
        <w:t>ve</w:t>
      </w:r>
      <w:r w:rsidR="00D3585C">
        <w:t xml:space="preserve"> </w:t>
      </w:r>
      <w:r w:rsidR="00FE3C8B">
        <w:t xml:space="preserve">a </w:t>
      </w:r>
      <w:r w:rsidR="00D3585C">
        <w:t xml:space="preserve">wide range of customers. </w:t>
      </w:r>
      <w:r w:rsidR="00D52169">
        <w:t>Publix supermarkets also provide pharmacy services as substitute service.</w:t>
      </w:r>
      <w:r w:rsidR="008916A7">
        <w:t xml:space="preserve"> </w:t>
      </w:r>
      <w:r w:rsidR="00B3435C">
        <w:t>Publix has operated and owed 9</w:t>
      </w:r>
      <w:r w:rsidR="00FC0B1B">
        <w:t xml:space="preserve"> supply centers and also has 11 manufacturing plants.</w:t>
      </w:r>
      <w:r w:rsidR="00CE6E90">
        <w:t xml:space="preserve"> Publix supermarket focuses on quality over </w:t>
      </w:r>
      <w:r w:rsidR="00FE3C8B">
        <w:t xml:space="preserve">the </w:t>
      </w:r>
      <w:r w:rsidR="00CE6E90">
        <w:t>p</w:t>
      </w:r>
      <w:r w:rsidR="000A3528">
        <w:t xml:space="preserve">rice but compared to the rivals, the prices are kept lower. </w:t>
      </w:r>
      <w:r w:rsidR="00551C36">
        <w:t>Publix supermarkets substitute BOGO promotions and coupons which a</w:t>
      </w:r>
      <w:r w:rsidR="00EB4692">
        <w:t>re used by rivals such as Kroger</w:t>
      </w:r>
      <w:r w:rsidR="00551C36">
        <w:t xml:space="preserve"> for the loyalty programs.</w:t>
      </w:r>
      <w:r w:rsidR="00106AC6">
        <w:t xml:space="preserve"> </w:t>
      </w:r>
      <w:r w:rsidR="00ED301E">
        <w:t>Comparing the size range of Publix with the competitors, it ranges from 28</w:t>
      </w:r>
      <w:r w:rsidR="008A702C">
        <w:t>,</w:t>
      </w:r>
      <w:r w:rsidR="00ED301E">
        <w:t xml:space="preserve">000-61,000 </w:t>
      </w:r>
      <w:r w:rsidR="008A702C">
        <w:t xml:space="preserve">to allow the company operations in more locations. </w:t>
      </w:r>
      <w:r w:rsidR="002030C6">
        <w:t xml:space="preserve">The </w:t>
      </w:r>
      <w:r w:rsidR="00FE3C8B">
        <w:t>total number of employees is</w:t>
      </w:r>
      <w:r w:rsidR="00147DC9">
        <w:t xml:space="preserve"> </w:t>
      </w:r>
      <w:r w:rsidR="00EB4692">
        <w:t>202,000 which is greater than all the competitors</w:t>
      </w:r>
      <w:r w:rsidR="00FE3C8B">
        <w:fldChar w:fldCharType="begin"/>
      </w:r>
      <w:r w:rsidR="00FE3C8B">
        <w:instrText xml:space="preserve"> ADDIN ZOTERO_ITEM CSL_CITATION {"citationID":"FtT6nPdj","properties":{"formattedCitation":"({\\i{}opi4gm80hsfp45nv70nu2c3rd2\\uc0\\u8212{}Publix-Super-Markets.pdf}, n.d.)","plainCitation":"(opi4gm80hsfp45nv70nu2c3rd2—Publix-Super-Markets.pdf, n.d.)","noteIndex":0},"citationItems":[{"id":201,"uris":["http://zotero.org/users/local/5OlhLovK/items/PZB98IC7"],"uri":["http://zotero.org/users/local/5OlhLovK/items/PZB98IC7"],"itemData":{"id":201,"type":"article","title":"opi4gm80hsfp45nv70nu2c3rd2---Publix-Super-Markets.pdf","URL":"https://www.docs.writing4money.com/uploads/orders/opi4gm80hsfp45nv70nu2c3rd2---Publix-Super-Markets.pdf","accessed":{"date-parts":[["2019",11,13]]}}}],"schema":"https://github.com/citation-style-language/schema/raw/master/csl-citation.json"} </w:instrText>
      </w:r>
      <w:r w:rsidR="00FE3C8B">
        <w:fldChar w:fldCharType="separate"/>
      </w:r>
      <w:r w:rsidR="00FE3C8B" w:rsidRPr="00FE3C8B">
        <w:rPr>
          <w:rFonts w:ascii="Times New Roman" w:hAnsi="Times New Roman" w:cs="Times New Roman"/>
        </w:rPr>
        <w:t>(</w:t>
      </w:r>
      <w:r w:rsidR="00FE3C8B" w:rsidRPr="00FE3C8B">
        <w:rPr>
          <w:rFonts w:ascii="Times New Roman" w:hAnsi="Times New Roman" w:cs="Times New Roman"/>
          <w:i/>
          <w:iCs/>
        </w:rPr>
        <w:t>Publix-Super-Markets.pdf</w:t>
      </w:r>
      <w:r w:rsidR="00FE3C8B" w:rsidRPr="00FE3C8B">
        <w:rPr>
          <w:rFonts w:ascii="Times New Roman" w:hAnsi="Times New Roman" w:cs="Times New Roman"/>
        </w:rPr>
        <w:t>, n.d.)</w:t>
      </w:r>
      <w:r w:rsidR="00FE3C8B">
        <w:fldChar w:fldCharType="end"/>
      </w:r>
      <w:r w:rsidR="00EB4692">
        <w:t>.</w:t>
      </w:r>
    </w:p>
    <w:p w:rsidR="00951669" w:rsidRDefault="00307FFD" w:rsidP="00307FFD">
      <w:pPr>
        <w:pStyle w:val="Heading1"/>
      </w:pPr>
      <w:r>
        <w:t>Macro-environmental</w:t>
      </w:r>
      <w:r w:rsidR="00445A19">
        <w:t xml:space="preserve"> </w:t>
      </w:r>
      <w:r>
        <w:t>factors</w:t>
      </w:r>
    </w:p>
    <w:p w:rsidR="00307FFD" w:rsidRPr="00307FFD" w:rsidRDefault="00FE3C8B" w:rsidP="00307FFD">
      <w:r>
        <w:t>The m</w:t>
      </w:r>
      <w:r w:rsidR="006F6996">
        <w:t>ission of the</w:t>
      </w:r>
      <w:r w:rsidR="008E50D1">
        <w:t xml:space="preserve"> company is to be</w:t>
      </w:r>
      <w:r w:rsidR="004A692F">
        <w:t>come</w:t>
      </w:r>
      <w:r w:rsidR="008E50D1">
        <w:t xml:space="preserve"> the</w:t>
      </w:r>
      <w:r w:rsidR="004A692F">
        <w:t xml:space="preserve"> best</w:t>
      </w:r>
      <w:r w:rsidR="008E50D1">
        <w:t xml:space="preserve"> retailer of premier quality </w:t>
      </w:r>
      <w:r w:rsidR="00DB32EC">
        <w:t>foo</w:t>
      </w:r>
      <w:r w:rsidR="008E50D1">
        <w:t xml:space="preserve">d in the world. </w:t>
      </w:r>
      <w:r w:rsidR="00110BF1">
        <w:t xml:space="preserve"> The overall sale</w:t>
      </w:r>
      <w:r>
        <w:t>s</w:t>
      </w:r>
      <w:r w:rsidR="00110BF1">
        <w:t xml:space="preserve"> percentage of grocery is </w:t>
      </w:r>
      <w:r w:rsidR="004A692F">
        <w:t>85% and</w:t>
      </w:r>
      <w:r w:rsidR="006479A1">
        <w:t xml:space="preserve"> </w:t>
      </w:r>
      <w:r>
        <w:t xml:space="preserve">the </w:t>
      </w:r>
      <w:r w:rsidR="006479A1">
        <w:t>overall revenue of the company has risen from 27.7 billion dollars to 34 billion dollar</w:t>
      </w:r>
      <w:r>
        <w:t>s</w:t>
      </w:r>
      <w:r w:rsidR="006479A1">
        <w:t xml:space="preserve"> over the previous 5 years. </w:t>
      </w:r>
      <w:r w:rsidR="005F46CF">
        <w:t xml:space="preserve">The corporate structure of the company is </w:t>
      </w:r>
      <w:r w:rsidR="008544BE">
        <w:t xml:space="preserve">such that the employees and associates of the company are elevated to the position </w:t>
      </w:r>
      <w:r w:rsidR="003461BA">
        <w:t>of shareholder</w:t>
      </w:r>
      <w:r w:rsidR="008544BE">
        <w:t xml:space="preserve"> and </w:t>
      </w:r>
      <w:r w:rsidR="003461BA">
        <w:t xml:space="preserve">owner. </w:t>
      </w:r>
      <w:r w:rsidR="00B15D1A">
        <w:t xml:space="preserve">The company’s greatest strength is its customer service and secured 1 ranking for 14 years on the American Consumer Satisfaction index. </w:t>
      </w:r>
      <w:r w:rsidR="00395FD9">
        <w:t xml:space="preserve">Talking about the demographics about 1,136 supermarkets of the </w:t>
      </w:r>
      <w:r w:rsidR="00010112">
        <w:t>Publix are operational in the mid-Atlantic and Southeastern regions of the United States</w:t>
      </w:r>
      <w:r>
        <w:t xml:space="preserve"> </w:t>
      </w:r>
      <w:r>
        <w:fldChar w:fldCharType="begin"/>
      </w:r>
      <w:r>
        <w:instrText xml:space="preserve"> ADDIN ZOTERO_ITEM CSL_CITATION {"citationID":"azVlQgXo","properties":{"formattedCitation":"({\\i{}Publix.pdf}, n.d.)","plainCitation":"(Publix.pdf, n.d.)","noteIndex":0},"citationItems":[{"id":203,"uris":["http://zotero.org/users/local/5OlhLovK/items/ZNW3ME39"],"uri":["http://zotero.org/users/local/5OlhLovK/items/ZNW3ME39"],"itemData":{"id":203,"type":"article","title":"Publix.pdf","URL":"https://robins.richmond.edu/documents/cases/Publix.pdf","accessed":{"date-parts":[["2019",11,13]]}}}],"schema":"https://github.com/citation-style-language/schema/raw/master/csl-citation.json"} </w:instrText>
      </w:r>
      <w:r>
        <w:fldChar w:fldCharType="separate"/>
      </w:r>
      <w:r w:rsidRPr="00FE3C8B">
        <w:rPr>
          <w:rFonts w:ascii="Times New Roman" w:hAnsi="Times New Roman" w:cs="Times New Roman"/>
        </w:rPr>
        <w:t>(</w:t>
      </w:r>
      <w:r w:rsidRPr="00FE3C8B">
        <w:rPr>
          <w:rFonts w:ascii="Times New Roman" w:hAnsi="Times New Roman" w:cs="Times New Roman"/>
          <w:i/>
          <w:iCs/>
        </w:rPr>
        <w:t>Publix.pdf</w:t>
      </w:r>
      <w:r w:rsidRPr="00FE3C8B">
        <w:rPr>
          <w:rFonts w:ascii="Times New Roman" w:hAnsi="Times New Roman" w:cs="Times New Roman"/>
        </w:rPr>
        <w:t>, n.d.)</w:t>
      </w:r>
      <w:r>
        <w:fldChar w:fldCharType="end"/>
      </w:r>
      <w:r w:rsidR="00010112">
        <w:t>.</w:t>
      </w:r>
      <w:r w:rsidR="00331A90">
        <w:t xml:space="preserve"> </w:t>
      </w:r>
      <w:r>
        <w:t>The s</w:t>
      </w:r>
      <w:r w:rsidR="00331A90">
        <w:t xml:space="preserve">hopping environment of the </w:t>
      </w:r>
      <w:r w:rsidR="00331A90">
        <w:lastRenderedPageBreak/>
        <w:t xml:space="preserve">company exhibits cleanliness and </w:t>
      </w:r>
      <w:r>
        <w:t xml:space="preserve">an </w:t>
      </w:r>
      <w:r w:rsidR="00215B2B">
        <w:t xml:space="preserve">attractive appearance </w:t>
      </w:r>
      <w:r w:rsidR="00826E87">
        <w:t>to grab customer’</w:t>
      </w:r>
      <w:r w:rsidR="005656F4">
        <w:t>s attention. Publix</w:t>
      </w:r>
      <w:r w:rsidR="00826E87">
        <w:t xml:space="preserve"> is commit</w:t>
      </w:r>
      <w:r w:rsidR="005656F4">
        <w:t>t</w:t>
      </w:r>
      <w:r>
        <w:t>ed to</w:t>
      </w:r>
      <w:r w:rsidR="00826E87">
        <w:t xml:space="preserve"> rais</w:t>
      </w:r>
      <w:r>
        <w:t>ing</w:t>
      </w:r>
      <w:r w:rsidR="00F425BE">
        <w:t xml:space="preserve"> awareness of environment</w:t>
      </w:r>
      <w:r>
        <w:t>al</w:t>
      </w:r>
      <w:r w:rsidR="00F425BE">
        <w:t xml:space="preserve"> preservation by </w:t>
      </w:r>
      <w:r w:rsidR="005656F4">
        <w:t xml:space="preserve">providing vehicle charging stations and offering curbside recycling outside the store. </w:t>
      </w:r>
      <w:r w:rsidR="005D0856">
        <w:t xml:space="preserve">Product Quality is </w:t>
      </w:r>
      <w:r w:rsidR="00C609FF">
        <w:t xml:space="preserve">ensured by offering multiple house brands </w:t>
      </w:r>
      <w:r w:rsidR="004D29ED">
        <w:t xml:space="preserve">for natural organic and high price point products. </w:t>
      </w:r>
      <w:r w:rsidR="0038572D">
        <w:t xml:space="preserve">Publix offers </w:t>
      </w:r>
      <w:r>
        <w:t xml:space="preserve">the </w:t>
      </w:r>
      <w:r w:rsidR="0038572D">
        <w:t xml:space="preserve">facility of online grocery purchasing and delivery. </w:t>
      </w:r>
      <w:r w:rsidR="002E6D2E">
        <w:t xml:space="preserve"> </w:t>
      </w:r>
      <w:r w:rsidR="002030C6">
        <w:t>Almost more than a quarter of the company is owned by the employees.</w:t>
      </w:r>
    </w:p>
    <w:p w:rsidR="006B0083" w:rsidRPr="00EA2583" w:rsidRDefault="006B0083" w:rsidP="00EA2583"/>
    <w:p w:rsidR="00EA2583" w:rsidRPr="00EA2583" w:rsidRDefault="00EA2583" w:rsidP="00EA2583"/>
    <w:p w:rsidR="00BE5505" w:rsidRDefault="00BE5505" w:rsidP="00CF265E"/>
    <w:p w:rsidR="00FE3C8B" w:rsidRDefault="00FE3C8B" w:rsidP="00FE3C8B"/>
    <w:p w:rsidR="00FE3C8B" w:rsidRDefault="00FE3C8B" w:rsidP="00FE3C8B"/>
    <w:p w:rsidR="00FE3C8B" w:rsidRDefault="00FE3C8B" w:rsidP="00FE3C8B"/>
    <w:p w:rsidR="00FE3C8B" w:rsidRDefault="00FE3C8B" w:rsidP="00FE3C8B"/>
    <w:p w:rsidR="00FE3C8B" w:rsidRDefault="00FE3C8B" w:rsidP="00FE3C8B"/>
    <w:p w:rsidR="00FE3C8B" w:rsidRDefault="00FE3C8B" w:rsidP="00FE3C8B"/>
    <w:p w:rsidR="00FE3C8B" w:rsidRDefault="00FE3C8B" w:rsidP="00FE3C8B"/>
    <w:p w:rsidR="00FE3C8B" w:rsidRDefault="00FE3C8B" w:rsidP="00FE3C8B"/>
    <w:p w:rsidR="00FE3C8B" w:rsidRDefault="00FE3C8B" w:rsidP="00FE3C8B"/>
    <w:p w:rsidR="00FE3C8B" w:rsidRDefault="00FE3C8B" w:rsidP="00FE3C8B"/>
    <w:p w:rsidR="00FE3C8B" w:rsidRDefault="00FE3C8B" w:rsidP="00FE3C8B"/>
    <w:p w:rsidR="00FE3C8B" w:rsidRDefault="00FE3C8B" w:rsidP="00FE3C8B"/>
    <w:p w:rsidR="00FE3C8B" w:rsidRDefault="00FE3C8B" w:rsidP="00FE3C8B"/>
    <w:p w:rsidR="00FE3C8B" w:rsidRDefault="00FE3C8B" w:rsidP="00FE3C8B"/>
    <w:bookmarkEnd w:id="0"/>
    <w:p w:rsidR="00FE3C8B" w:rsidRDefault="00FE3C8B" w:rsidP="00FE3C8B">
      <w:pPr>
        <w:pStyle w:val="SectionTitle"/>
        <w:ind w:left="2880" w:firstLine="720"/>
        <w:jc w:val="left"/>
      </w:pPr>
      <w:r>
        <w:lastRenderedPageBreak/>
        <w:t xml:space="preserve">References    </w:t>
      </w:r>
    </w:p>
    <w:p w:rsidR="00FE3C8B" w:rsidRPr="00FE3C8B" w:rsidRDefault="00FE3C8B" w:rsidP="00FE3C8B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FE3C8B">
        <w:rPr>
          <w:rFonts w:ascii="Times New Roman" w:hAnsi="Times New Roman" w:cs="Times New Roman"/>
          <w:i/>
          <w:iCs/>
        </w:rPr>
        <w:t>opi4gm80hsfp45nv70nu2c3rd2—Publix-Super-Markets.pdf</w:t>
      </w:r>
      <w:r w:rsidRPr="00FE3C8B">
        <w:rPr>
          <w:rFonts w:ascii="Times New Roman" w:hAnsi="Times New Roman" w:cs="Times New Roman"/>
        </w:rPr>
        <w:t>. (n.d.). Retrieved from https://www.docs.writing4money.com/uploads/orders/opi4gm80hsfp45nv70nu2c3rd2---Publix-Super-Markets.pdf</w:t>
      </w:r>
    </w:p>
    <w:p w:rsidR="00FE3C8B" w:rsidRPr="00FE3C8B" w:rsidRDefault="00FE3C8B" w:rsidP="00FE3C8B">
      <w:pPr>
        <w:pStyle w:val="Bibliography"/>
        <w:rPr>
          <w:rFonts w:ascii="Times New Roman" w:hAnsi="Times New Roman" w:cs="Times New Roman"/>
        </w:rPr>
      </w:pPr>
      <w:r w:rsidRPr="00FE3C8B">
        <w:rPr>
          <w:rFonts w:ascii="Times New Roman" w:hAnsi="Times New Roman" w:cs="Times New Roman"/>
          <w:i/>
          <w:iCs/>
        </w:rPr>
        <w:t>Publix.pdf</w:t>
      </w:r>
      <w:r w:rsidRPr="00FE3C8B">
        <w:rPr>
          <w:rFonts w:ascii="Times New Roman" w:hAnsi="Times New Roman" w:cs="Times New Roman"/>
        </w:rPr>
        <w:t>. (n.d.). Retrieved from https://robins.richmond.edu/documents/cases/Publix.pdf</w:t>
      </w:r>
    </w:p>
    <w:p w:rsidR="00CF265E" w:rsidRDefault="00FE3C8B" w:rsidP="00FE3C8B">
      <w:pPr>
        <w:ind w:left="3600"/>
      </w:pPr>
      <w:r>
        <w:fldChar w:fldCharType="end"/>
      </w:r>
      <w:r>
        <w:t xml:space="preserve">   </w:t>
      </w:r>
    </w:p>
    <w:p w:rsidR="00E81978" w:rsidRDefault="00E81978">
      <w:pPr>
        <w:pStyle w:val="TableFigure"/>
      </w:pPr>
    </w:p>
    <w:sectPr w:rsidR="00E8197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25441" w:rsidRDefault="00C25441">
      <w:pPr>
        <w:spacing w:line="240" w:lineRule="auto"/>
      </w:pPr>
      <w:r>
        <w:separator/>
      </w:r>
    </w:p>
    <w:p w:rsidR="00C25441" w:rsidRDefault="00C25441"/>
  </w:endnote>
  <w:endnote w:type="continuationSeparator" w:id="0">
    <w:p w:rsidR="00C25441" w:rsidRDefault="00C25441">
      <w:pPr>
        <w:spacing w:line="240" w:lineRule="auto"/>
      </w:pPr>
      <w:r>
        <w:continuationSeparator/>
      </w:r>
    </w:p>
    <w:p w:rsidR="00C25441" w:rsidRDefault="00C2544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E3C8B" w:rsidRDefault="00FE3C8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E3C8B" w:rsidRDefault="00FE3C8B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E3C8B" w:rsidRDefault="00FE3C8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25441" w:rsidRDefault="00C25441">
      <w:pPr>
        <w:spacing w:line="240" w:lineRule="auto"/>
      </w:pPr>
      <w:r>
        <w:separator/>
      </w:r>
    </w:p>
    <w:p w:rsidR="00C25441" w:rsidRDefault="00C25441"/>
  </w:footnote>
  <w:footnote w:type="continuationSeparator" w:id="0">
    <w:p w:rsidR="00C25441" w:rsidRDefault="00C25441">
      <w:pPr>
        <w:spacing w:line="240" w:lineRule="auto"/>
      </w:pPr>
      <w:r>
        <w:continuationSeparator/>
      </w:r>
    </w:p>
    <w:p w:rsidR="00C25441" w:rsidRDefault="00C25441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E3C8B" w:rsidRDefault="00FE3C8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81978" w:rsidRDefault="00C25441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037316B403344476B38C5B9A07EB5CAC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FE3C8B">
          <w:rPr>
            <w:rStyle w:val="Strong"/>
          </w:rPr>
          <w:t>Publix super markets, inc.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FE3C8B">
      <w:rPr>
        <w:rStyle w:val="Strong"/>
        <w:noProof/>
      </w:rPr>
      <w:t>4</w:t>
    </w:r>
    <w:r w:rsidR="005D3A03">
      <w:rPr>
        <w:rStyle w:val="Strong"/>
        <w:noProof/>
      </w:rPr>
      <w:fldChar w:fldCharType="end"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81978" w:rsidRDefault="005D3A03">
    <w:pPr>
      <w:pStyle w:val="Header"/>
      <w:rPr>
        <w:rStyle w:val="Strong"/>
      </w:rPr>
    </w:pPr>
    <w:r>
      <w:t xml:space="preserve">Running head: </w:t>
    </w:r>
    <w:sdt>
      <w:sdtPr>
        <w:rPr>
          <w:rStyle w:val="Strong"/>
        </w:rPr>
        <w:alias w:val="Running head"/>
        <w:tag w:val=""/>
        <w:id w:val="-696842620"/>
        <w:placeholder>
          <w:docPart w:val="7A918DA0B38C4BD3A23C697838EC9315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FE3C8B">
          <w:rPr>
            <w:rStyle w:val="Strong"/>
          </w:rPr>
          <w:t>Publix super markets, inc.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FE3C8B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wNLY0MjE2tzQyNjBR0lEKTi0uzszPAykwrAUAzp6MuiwAAAA="/>
  </w:docVars>
  <w:rsids>
    <w:rsidRoot w:val="00C50272"/>
    <w:rsid w:val="00010112"/>
    <w:rsid w:val="000A3528"/>
    <w:rsid w:val="000D3F41"/>
    <w:rsid w:val="00106AC6"/>
    <w:rsid w:val="00110BF1"/>
    <w:rsid w:val="00147DC9"/>
    <w:rsid w:val="001D3864"/>
    <w:rsid w:val="002030C6"/>
    <w:rsid w:val="00215B2B"/>
    <w:rsid w:val="002E6D2E"/>
    <w:rsid w:val="00307FFD"/>
    <w:rsid w:val="00330C0E"/>
    <w:rsid w:val="00331A90"/>
    <w:rsid w:val="00333D3D"/>
    <w:rsid w:val="003461BA"/>
    <w:rsid w:val="00355DCA"/>
    <w:rsid w:val="0038572D"/>
    <w:rsid w:val="00395FD9"/>
    <w:rsid w:val="003A5643"/>
    <w:rsid w:val="00445A19"/>
    <w:rsid w:val="004A692F"/>
    <w:rsid w:val="004D29ED"/>
    <w:rsid w:val="00551A02"/>
    <w:rsid w:val="00551C36"/>
    <w:rsid w:val="005534FA"/>
    <w:rsid w:val="005656F4"/>
    <w:rsid w:val="005D0856"/>
    <w:rsid w:val="005D3A03"/>
    <w:rsid w:val="005F46CF"/>
    <w:rsid w:val="006479A1"/>
    <w:rsid w:val="006B0083"/>
    <w:rsid w:val="006F5159"/>
    <w:rsid w:val="006F6996"/>
    <w:rsid w:val="008002C0"/>
    <w:rsid w:val="00826E87"/>
    <w:rsid w:val="008544BE"/>
    <w:rsid w:val="008916A7"/>
    <w:rsid w:val="008A702C"/>
    <w:rsid w:val="008B488B"/>
    <w:rsid w:val="008C5323"/>
    <w:rsid w:val="008E50D1"/>
    <w:rsid w:val="00951669"/>
    <w:rsid w:val="009A6A3B"/>
    <w:rsid w:val="00AB234A"/>
    <w:rsid w:val="00B15D1A"/>
    <w:rsid w:val="00B3435C"/>
    <w:rsid w:val="00B823AA"/>
    <w:rsid w:val="00BA45DB"/>
    <w:rsid w:val="00BE5505"/>
    <w:rsid w:val="00BF4184"/>
    <w:rsid w:val="00C0601E"/>
    <w:rsid w:val="00C200BB"/>
    <w:rsid w:val="00C25441"/>
    <w:rsid w:val="00C31D30"/>
    <w:rsid w:val="00C50272"/>
    <w:rsid w:val="00C56803"/>
    <w:rsid w:val="00C609FF"/>
    <w:rsid w:val="00C705DE"/>
    <w:rsid w:val="00C73F57"/>
    <w:rsid w:val="00CD6E39"/>
    <w:rsid w:val="00CE6E90"/>
    <w:rsid w:val="00CF265E"/>
    <w:rsid w:val="00CF6E91"/>
    <w:rsid w:val="00D3585C"/>
    <w:rsid w:val="00D52169"/>
    <w:rsid w:val="00D61C75"/>
    <w:rsid w:val="00D85B68"/>
    <w:rsid w:val="00DB32EC"/>
    <w:rsid w:val="00DD1721"/>
    <w:rsid w:val="00E6004D"/>
    <w:rsid w:val="00E81978"/>
    <w:rsid w:val="00EA2583"/>
    <w:rsid w:val="00EB4692"/>
    <w:rsid w:val="00ED301E"/>
    <w:rsid w:val="00F008FC"/>
    <w:rsid w:val="00F379B7"/>
    <w:rsid w:val="00F425BE"/>
    <w:rsid w:val="00F525FA"/>
    <w:rsid w:val="00FB7616"/>
    <w:rsid w:val="00FC0B1B"/>
    <w:rsid w:val="00FE3C8B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95AF6A7-9A25-4808-841F-4F0D4B77F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3BD5DE33E9A47B08EF27DF8F6861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F75301-C0EC-4EE9-9633-7B20A00AE77D}"/>
      </w:docPartPr>
      <w:docPartBody>
        <w:p w:rsidR="00E95A83" w:rsidRDefault="00313E00">
          <w:pPr>
            <w:pStyle w:val="D3BD5DE33E9A47B08EF27DF8F6861BDB"/>
          </w:pPr>
          <w:r>
            <w:t>[Title Here, up to 12 Words, on One to Two Lines]</w:t>
          </w:r>
        </w:p>
      </w:docPartBody>
    </w:docPart>
    <w:docPart>
      <w:docPartPr>
        <w:name w:val="BCE381562FEB4696B90D54AF878C68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03430C-5BA6-46AF-BCD2-72AFA8BE0A58}"/>
      </w:docPartPr>
      <w:docPartBody>
        <w:p w:rsidR="00E95A83" w:rsidRDefault="00313E00">
          <w:pPr>
            <w:pStyle w:val="BCE381562FEB4696B90D54AF878C68B9"/>
          </w:pPr>
          <w:r>
            <w:t>[Author Name(s), First M. Last, Omit Titles and Degrees]</w:t>
          </w:r>
        </w:p>
      </w:docPartBody>
    </w:docPart>
    <w:docPart>
      <w:docPartPr>
        <w:name w:val="7F56B23060BE47FFBCA90144E8F89B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FCB0B-35B8-4FC9-ACA0-5ADEE74ACC00}"/>
      </w:docPartPr>
      <w:docPartBody>
        <w:p w:rsidR="00E95A83" w:rsidRDefault="00313E00">
          <w:pPr>
            <w:pStyle w:val="7F56B23060BE47FFBCA90144E8F89BCE"/>
          </w:pPr>
          <w:r>
            <w:t>[Institutional Affiliation(s)]</w:t>
          </w:r>
        </w:p>
      </w:docPartBody>
    </w:docPart>
    <w:docPart>
      <w:docPartPr>
        <w:name w:val="D5498F8D66B04815A464D0D5658614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EAB6B-3FF6-40AF-AC03-FB46BB3E38FD}"/>
      </w:docPartPr>
      <w:docPartBody>
        <w:p w:rsidR="00E95A83" w:rsidRDefault="00313E00">
          <w:pPr>
            <w:pStyle w:val="D5498F8D66B04815A464D0D565861443"/>
          </w:pPr>
          <w:r>
            <w:t>Author Note</w:t>
          </w:r>
        </w:p>
      </w:docPartBody>
    </w:docPart>
    <w:docPart>
      <w:docPartPr>
        <w:name w:val="42E729BC0C5D463F875DA0FE6EB89E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CEA80-D318-4C5C-A70B-3040A52173A8}"/>
      </w:docPartPr>
      <w:docPartBody>
        <w:p w:rsidR="00E95A83" w:rsidRDefault="00313E00">
          <w:pPr>
            <w:pStyle w:val="42E729BC0C5D463F875DA0FE6EB89EDD"/>
          </w:pPr>
          <w:r>
            <w:t>[Include any grant/funding information and a complete correspondence address.]</w:t>
          </w:r>
        </w:p>
      </w:docPartBody>
    </w:docPart>
    <w:docPart>
      <w:docPartPr>
        <w:name w:val="037316B403344476B38C5B9A07EB5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871C1-CFB4-4479-8C7F-7518D28A9634}"/>
      </w:docPartPr>
      <w:docPartBody>
        <w:p w:rsidR="00E95A83" w:rsidRDefault="00313E00">
          <w:pPr>
            <w:pStyle w:val="037316B403344476B38C5B9A07EB5CAC"/>
          </w:pPr>
          <w:r w:rsidRPr="005D3A03">
            <w:t>Figures title:</w:t>
          </w:r>
        </w:p>
      </w:docPartBody>
    </w:docPart>
    <w:docPart>
      <w:docPartPr>
        <w:name w:val="7A918DA0B38C4BD3A23C697838EC93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C7838-C8C2-4C80-BF3F-F365983AD5C8}"/>
      </w:docPartPr>
      <w:docPartBody>
        <w:p w:rsidR="00E95A83" w:rsidRDefault="00313E00">
          <w:pPr>
            <w:pStyle w:val="7A918DA0B38C4BD3A23C697838EC9315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13E00"/>
    <w:rsid w:val="002A3E98"/>
    <w:rsid w:val="00313E00"/>
    <w:rsid w:val="00E95A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3BD5DE33E9A47B08EF27DF8F6861BDB">
    <w:name w:val="D3BD5DE33E9A47B08EF27DF8F6861BDB"/>
  </w:style>
  <w:style w:type="paragraph" w:customStyle="1" w:styleId="BCE381562FEB4696B90D54AF878C68B9">
    <w:name w:val="BCE381562FEB4696B90D54AF878C68B9"/>
  </w:style>
  <w:style w:type="paragraph" w:customStyle="1" w:styleId="7F56B23060BE47FFBCA90144E8F89BCE">
    <w:name w:val="7F56B23060BE47FFBCA90144E8F89BCE"/>
  </w:style>
  <w:style w:type="paragraph" w:customStyle="1" w:styleId="D5498F8D66B04815A464D0D565861443">
    <w:name w:val="D5498F8D66B04815A464D0D565861443"/>
  </w:style>
  <w:style w:type="paragraph" w:customStyle="1" w:styleId="42E729BC0C5D463F875DA0FE6EB89EDD">
    <w:name w:val="42E729BC0C5D463F875DA0FE6EB89EDD"/>
  </w:style>
  <w:style w:type="paragraph" w:customStyle="1" w:styleId="49C83AF3189042E8848DCB65B932400B">
    <w:name w:val="49C83AF3189042E8848DCB65B932400B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331386917630406B98ECE8DDF69A98C4">
    <w:name w:val="331386917630406B98ECE8DDF69A98C4"/>
  </w:style>
  <w:style w:type="paragraph" w:customStyle="1" w:styleId="73E58004E097425899011974D27492CE">
    <w:name w:val="73E58004E097425899011974D27492CE"/>
  </w:style>
  <w:style w:type="paragraph" w:customStyle="1" w:styleId="8D3A61C8A0284D089F24570D8BD25FEB">
    <w:name w:val="8D3A61C8A0284D089F24570D8BD25FEB"/>
  </w:style>
  <w:style w:type="paragraph" w:customStyle="1" w:styleId="F74CDB2D5B354BECAD3CF90A0286D6A8">
    <w:name w:val="F74CDB2D5B354BECAD3CF90A0286D6A8"/>
  </w:style>
  <w:style w:type="paragraph" w:customStyle="1" w:styleId="5BBADD0D6415444FA0E20E145DCCB377">
    <w:name w:val="5BBADD0D6415444FA0E20E145DCCB377"/>
  </w:style>
  <w:style w:type="paragraph" w:customStyle="1" w:styleId="4645ADBD347740CDA04F6E4A3FF55AB8">
    <w:name w:val="4645ADBD347740CDA04F6E4A3FF55AB8"/>
  </w:style>
  <w:style w:type="paragraph" w:customStyle="1" w:styleId="A1D52C8FA0CE4D4EA94404AD5E880F65">
    <w:name w:val="A1D52C8FA0CE4D4EA94404AD5E880F65"/>
  </w:style>
  <w:style w:type="paragraph" w:customStyle="1" w:styleId="59B5ACCCAF3E44E28E6ECB1774905081">
    <w:name w:val="59B5ACCCAF3E44E28E6ECB1774905081"/>
  </w:style>
  <w:style w:type="paragraph" w:customStyle="1" w:styleId="A13A74E37B9F4AA28F1868E5D2789DE4">
    <w:name w:val="A13A74E37B9F4AA28F1868E5D2789DE4"/>
  </w:style>
  <w:style w:type="paragraph" w:customStyle="1" w:styleId="77C24C9CE24C4396BD9EE91AAAA4BF54">
    <w:name w:val="77C24C9CE24C4396BD9EE91AAAA4BF54"/>
  </w:style>
  <w:style w:type="paragraph" w:customStyle="1" w:styleId="05749A3F83BF4A7A9CFA68A867222040">
    <w:name w:val="05749A3F83BF4A7A9CFA68A867222040"/>
  </w:style>
  <w:style w:type="paragraph" w:customStyle="1" w:styleId="43176EFE682547D9B900A59116EDE4F6">
    <w:name w:val="43176EFE682547D9B900A59116EDE4F6"/>
  </w:style>
  <w:style w:type="paragraph" w:customStyle="1" w:styleId="C4D3957C534043E3AC5B153B256E944A">
    <w:name w:val="C4D3957C534043E3AC5B153B256E944A"/>
  </w:style>
  <w:style w:type="paragraph" w:customStyle="1" w:styleId="3C1786BC421D4647BDBB7F5E6BA356C6">
    <w:name w:val="3C1786BC421D4647BDBB7F5E6BA356C6"/>
  </w:style>
  <w:style w:type="paragraph" w:customStyle="1" w:styleId="C63B6BE54ABC4B98AA55577576A0CBD9">
    <w:name w:val="C63B6BE54ABC4B98AA55577576A0CBD9"/>
  </w:style>
  <w:style w:type="paragraph" w:customStyle="1" w:styleId="2D3E39ABE7984CEEBC3239F4247B5156">
    <w:name w:val="2D3E39ABE7984CEEBC3239F4247B5156"/>
  </w:style>
  <w:style w:type="paragraph" w:customStyle="1" w:styleId="6824C5A7B7844EDD816B3D2C2C493826">
    <w:name w:val="6824C5A7B7844EDD816B3D2C2C493826"/>
  </w:style>
  <w:style w:type="paragraph" w:customStyle="1" w:styleId="CF7DE973DBC64FBFB94ADAEEC8B2185C">
    <w:name w:val="CF7DE973DBC64FBFB94ADAEEC8B2185C"/>
  </w:style>
  <w:style w:type="paragraph" w:customStyle="1" w:styleId="F9DA4E181F4543CB83E8AEBE9974B810">
    <w:name w:val="F9DA4E181F4543CB83E8AEBE9974B810"/>
  </w:style>
  <w:style w:type="paragraph" w:customStyle="1" w:styleId="E172E3C8F6D44B0C9B5EC9A1E8851C51">
    <w:name w:val="E172E3C8F6D44B0C9B5EC9A1E8851C51"/>
  </w:style>
  <w:style w:type="paragraph" w:customStyle="1" w:styleId="A3B49FC69E40472BB7F41C364781A903">
    <w:name w:val="A3B49FC69E40472BB7F41C364781A903"/>
  </w:style>
  <w:style w:type="paragraph" w:customStyle="1" w:styleId="5D677DD832034758A313D70288A9FC2D">
    <w:name w:val="5D677DD832034758A313D70288A9FC2D"/>
  </w:style>
  <w:style w:type="paragraph" w:customStyle="1" w:styleId="77D24E4CF7DE410F897EBE3901254497">
    <w:name w:val="77D24E4CF7DE410F897EBE3901254497"/>
  </w:style>
  <w:style w:type="paragraph" w:customStyle="1" w:styleId="045EDDE293A74079B44035C72251EBF3">
    <w:name w:val="045EDDE293A74079B44035C72251EBF3"/>
  </w:style>
  <w:style w:type="paragraph" w:customStyle="1" w:styleId="C5D3F953D0DF49AA8DD378BDE35DEE02">
    <w:name w:val="C5D3F953D0DF49AA8DD378BDE35DEE02"/>
  </w:style>
  <w:style w:type="paragraph" w:customStyle="1" w:styleId="68017F0E4C8841968DEBCD951942083A">
    <w:name w:val="68017F0E4C8841968DEBCD951942083A"/>
  </w:style>
  <w:style w:type="paragraph" w:customStyle="1" w:styleId="E6F22292328845E7AAE775E4906D2171">
    <w:name w:val="E6F22292328845E7AAE775E4906D2171"/>
  </w:style>
  <w:style w:type="paragraph" w:customStyle="1" w:styleId="BD81A89CED68490AA3DD35130AFE9228">
    <w:name w:val="BD81A89CED68490AA3DD35130AFE9228"/>
  </w:style>
  <w:style w:type="paragraph" w:customStyle="1" w:styleId="81A9AC96654F4FAE8373E692AD2F3421">
    <w:name w:val="81A9AC96654F4FAE8373E692AD2F3421"/>
  </w:style>
  <w:style w:type="paragraph" w:customStyle="1" w:styleId="DCF0B9F33C994766A7BAF767823BD192">
    <w:name w:val="DCF0B9F33C994766A7BAF767823BD192"/>
  </w:style>
  <w:style w:type="paragraph" w:customStyle="1" w:styleId="330E1903AC82402D8C3F8965637FBC52">
    <w:name w:val="330E1903AC82402D8C3F8965637FBC52"/>
  </w:style>
  <w:style w:type="paragraph" w:customStyle="1" w:styleId="0C41C38A6910411E8BA1F0C56C6B9628">
    <w:name w:val="0C41C38A6910411E8BA1F0C56C6B9628"/>
  </w:style>
  <w:style w:type="paragraph" w:customStyle="1" w:styleId="BDB8C595D55B43F5BA8C7D7A02F5B182">
    <w:name w:val="BDB8C595D55B43F5BA8C7D7A02F5B182"/>
  </w:style>
  <w:style w:type="paragraph" w:customStyle="1" w:styleId="84C1DF61AD6F4DE1AF82F23F7864EE30">
    <w:name w:val="84C1DF61AD6F4DE1AF82F23F7864EE30"/>
  </w:style>
  <w:style w:type="paragraph" w:customStyle="1" w:styleId="C944FFF301264CB585159DAC5D469F3C">
    <w:name w:val="C944FFF301264CB585159DAC5D469F3C"/>
  </w:style>
  <w:style w:type="paragraph" w:customStyle="1" w:styleId="D7A11A5E8759454E9C82FC67296D1FC0">
    <w:name w:val="D7A11A5E8759454E9C82FC67296D1FC0"/>
  </w:style>
  <w:style w:type="paragraph" w:customStyle="1" w:styleId="968712148CC44FF49D11AAD61655DE1F">
    <w:name w:val="968712148CC44FF49D11AAD61655DE1F"/>
  </w:style>
  <w:style w:type="paragraph" w:customStyle="1" w:styleId="022EFF811D1F4E6E849DAC39AC7E3C3B">
    <w:name w:val="022EFF811D1F4E6E849DAC39AC7E3C3B"/>
  </w:style>
  <w:style w:type="paragraph" w:customStyle="1" w:styleId="452D08DC744F42F59A4C238245BE8C3C">
    <w:name w:val="452D08DC744F42F59A4C238245BE8C3C"/>
  </w:style>
  <w:style w:type="paragraph" w:customStyle="1" w:styleId="6F1AFD60A9E546AD82608CF84BE72D47">
    <w:name w:val="6F1AFD60A9E546AD82608CF84BE72D47"/>
  </w:style>
  <w:style w:type="paragraph" w:customStyle="1" w:styleId="BB00F625FD6F481F97DF3B0C5721EAFD">
    <w:name w:val="BB00F625FD6F481F97DF3B0C5721EAFD"/>
  </w:style>
  <w:style w:type="paragraph" w:customStyle="1" w:styleId="0AD11F46CACF43EE9849E4E1E4734341">
    <w:name w:val="0AD11F46CACF43EE9849E4E1E4734341"/>
  </w:style>
  <w:style w:type="paragraph" w:customStyle="1" w:styleId="C71CC7B40F804E4B913D130E66A7F764">
    <w:name w:val="C71CC7B40F804E4B913D130E66A7F764"/>
  </w:style>
  <w:style w:type="paragraph" w:customStyle="1" w:styleId="620AF015664341DB9530D14EE33CB9B1">
    <w:name w:val="620AF015664341DB9530D14EE33CB9B1"/>
  </w:style>
  <w:style w:type="paragraph" w:customStyle="1" w:styleId="35A38F4F3F4B432494FDFFD00649DB31">
    <w:name w:val="35A38F4F3F4B432494FDFFD00649DB31"/>
  </w:style>
  <w:style w:type="paragraph" w:customStyle="1" w:styleId="42A2072DF33C404789D05CA13A8956D8">
    <w:name w:val="42A2072DF33C404789D05CA13A8956D8"/>
  </w:style>
  <w:style w:type="paragraph" w:customStyle="1" w:styleId="75C9C4D939644563BAB0A8ACD39B8A05">
    <w:name w:val="75C9C4D939644563BAB0A8ACD39B8A05"/>
  </w:style>
  <w:style w:type="paragraph" w:customStyle="1" w:styleId="AF2D87F41E6B4E74BC00CEF72686CCE7">
    <w:name w:val="AF2D87F41E6B4E74BC00CEF72686CCE7"/>
  </w:style>
  <w:style w:type="paragraph" w:customStyle="1" w:styleId="B8C5FDC7978544A096BC523C2543E374">
    <w:name w:val="B8C5FDC7978544A096BC523C2543E374"/>
  </w:style>
  <w:style w:type="paragraph" w:customStyle="1" w:styleId="8D7D1434BB06422295FF9C325DC7DA7E">
    <w:name w:val="8D7D1434BB06422295FF9C325DC7DA7E"/>
  </w:style>
  <w:style w:type="paragraph" w:customStyle="1" w:styleId="B9021946DBCB4BE8A053149985FAE45A">
    <w:name w:val="B9021946DBCB4BE8A053149985FAE45A"/>
  </w:style>
  <w:style w:type="paragraph" w:customStyle="1" w:styleId="841B685FD8EE447F97C2AE737FBE232B">
    <w:name w:val="841B685FD8EE447F97C2AE737FBE232B"/>
  </w:style>
  <w:style w:type="paragraph" w:customStyle="1" w:styleId="D7B512A13A41442BA4763BE3F70B2F19">
    <w:name w:val="D7B512A13A41442BA4763BE3F70B2F19"/>
  </w:style>
  <w:style w:type="paragraph" w:customStyle="1" w:styleId="8811ED5C07DD4418B526B5B8C102FB92">
    <w:name w:val="8811ED5C07DD4418B526B5B8C102FB92"/>
  </w:style>
  <w:style w:type="paragraph" w:customStyle="1" w:styleId="1EDFD3072B9A44858AC76DA5152ABAE9">
    <w:name w:val="1EDFD3072B9A44858AC76DA5152ABAE9"/>
  </w:style>
  <w:style w:type="paragraph" w:customStyle="1" w:styleId="037316B403344476B38C5B9A07EB5CAC">
    <w:name w:val="037316B403344476B38C5B9A07EB5CAC"/>
  </w:style>
  <w:style w:type="paragraph" w:customStyle="1" w:styleId="7A918DA0B38C4BD3A23C697838EC9315">
    <w:name w:val="7A918DA0B38C4BD3A23C697838EC931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Publix super markets, inc.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C6D09A9-7B85-4A2A-824A-7CADA535B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1</TotalTime>
  <Pages>4</Pages>
  <Words>650</Words>
  <Characters>370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lix Super Markets, Inc.</dc:title>
  <dc:subject/>
  <dc:creator>Zack Gold</dc:creator>
  <cp:keywords/>
  <dc:description/>
  <cp:lastModifiedBy>Morning</cp:lastModifiedBy>
  <cp:revision>2</cp:revision>
  <dcterms:created xsi:type="dcterms:W3CDTF">2019-11-13T07:10:00Z</dcterms:created>
  <dcterms:modified xsi:type="dcterms:W3CDTF">2019-11-13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7"&gt;&lt;session id="ZctBs6dA"/&gt;&lt;style id="http://www.zotero.org/styles/apa" locale="en-US" hasBibliography="1" bibliographyStyleHasBeenSet="1"/&gt;&lt;prefs&gt;&lt;pref name="fieldType" value="Field"/&gt;&lt;/prefs&gt;&lt;/data&gt;</vt:lpwstr>
  </property>
</Properties>
</file>